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xmlns:wp14="http://schemas.microsoft.com/office/word/2010/wordml" w:rsidRPr="005A7D93" w:rsidR="000B1C42" w:rsidP="005A7D93" w:rsidRDefault="000B1C42" w14:paraId="1D1FFC05" wp14:textId="77777777">
      <w:pPr>
        <w:spacing w:line="360" w:lineRule="auto"/>
        <w:jc w:val="center"/>
        <w:textAlignment w:val="baseline"/>
        <w:outlineLvl w:val="1"/>
        <w:rPr>
          <w:rFonts w:ascii="Times New Roman" w:hAnsi="Times New Roman" w:eastAsia="Times New Roman" w:cs="Times New Roman"/>
          <w:b/>
          <w:bCs/>
          <w:sz w:val="24"/>
          <w:szCs w:val="24"/>
          <w:lang w:val="pl-PL" w:eastAsia="pl-PL"/>
        </w:rPr>
      </w:pPr>
      <w:bookmarkStart w:name="_GoBack" w:id="0"/>
      <w:r w:rsidRPr="005A7D93">
        <w:rPr>
          <w:rFonts w:ascii="Times New Roman" w:hAnsi="Times New Roman" w:eastAsia="Times New Roman" w:cs="Times New Roman"/>
          <w:b/>
          <w:bCs/>
          <w:sz w:val="24"/>
          <w:szCs w:val="24"/>
          <w:lang w:val="pl-PL" w:eastAsia="pl-PL"/>
        </w:rPr>
        <w:t xml:space="preserve">Drzewa miejskie </w:t>
      </w:r>
      <w:r w:rsidRPr="005A7D93" w:rsidR="00B12AAF">
        <w:rPr>
          <w:rFonts w:ascii="Times New Roman" w:hAnsi="Times New Roman" w:eastAsia="Times New Roman" w:cs="Times New Roman"/>
          <w:b/>
          <w:bCs/>
          <w:sz w:val="24"/>
          <w:szCs w:val="24"/>
          <w:lang w:val="pl-PL" w:eastAsia="pl-PL"/>
        </w:rPr>
        <w:t>a</w:t>
      </w:r>
      <w:r w:rsidRPr="005A7D93">
        <w:rPr>
          <w:rFonts w:ascii="Times New Roman" w:hAnsi="Times New Roman" w:eastAsia="Times New Roman" w:cs="Times New Roman"/>
          <w:b/>
          <w:bCs/>
          <w:sz w:val="24"/>
          <w:szCs w:val="24"/>
          <w:lang w:val="pl-PL" w:eastAsia="pl-PL"/>
        </w:rPr>
        <w:t xml:space="preserve"> jakoś</w:t>
      </w:r>
      <w:r w:rsidRPr="005A7D93" w:rsidR="00B12AAF">
        <w:rPr>
          <w:rFonts w:ascii="Times New Roman" w:hAnsi="Times New Roman" w:eastAsia="Times New Roman" w:cs="Times New Roman"/>
          <w:b/>
          <w:bCs/>
          <w:sz w:val="24"/>
          <w:szCs w:val="24"/>
          <w:lang w:val="pl-PL" w:eastAsia="pl-PL"/>
        </w:rPr>
        <w:t>ć</w:t>
      </w:r>
      <w:r w:rsidRPr="005A7D93">
        <w:rPr>
          <w:rFonts w:ascii="Times New Roman" w:hAnsi="Times New Roman" w:eastAsia="Times New Roman" w:cs="Times New Roman"/>
          <w:b/>
          <w:bCs/>
          <w:sz w:val="24"/>
          <w:szCs w:val="24"/>
          <w:lang w:val="pl-PL" w:eastAsia="pl-PL"/>
        </w:rPr>
        <w:t xml:space="preserve"> powietrz</w:t>
      </w:r>
      <w:r w:rsidR="00C15C9C">
        <w:rPr>
          <w:rFonts w:ascii="Times New Roman" w:hAnsi="Times New Roman" w:eastAsia="Times New Roman" w:cs="Times New Roman"/>
          <w:b/>
          <w:bCs/>
          <w:sz w:val="24"/>
          <w:szCs w:val="24"/>
          <w:lang w:val="pl-PL" w:eastAsia="pl-PL"/>
        </w:rPr>
        <w:t>a</w:t>
      </w:r>
    </w:p>
    <w:bookmarkEnd w:id="0"/>
    <w:p xmlns:wp14="http://schemas.microsoft.com/office/word/2010/wordml" w:rsidRPr="005A7D93" w:rsidR="00B12AAF" w:rsidP="005A7D93" w:rsidRDefault="00B12AAF" w14:paraId="672A6659" wp14:textId="77777777">
      <w:pPr>
        <w:spacing w:line="360" w:lineRule="auto"/>
        <w:jc w:val="center"/>
        <w:textAlignment w:val="baseline"/>
        <w:outlineLvl w:val="1"/>
        <w:rPr>
          <w:rFonts w:ascii="Times New Roman" w:hAnsi="Times New Roman" w:eastAsia="Times New Roman" w:cs="Times New Roman"/>
          <w:b/>
          <w:bCs/>
          <w:sz w:val="24"/>
          <w:szCs w:val="24"/>
          <w:lang w:val="pl-PL" w:eastAsia="pl-PL"/>
        </w:rPr>
      </w:pPr>
    </w:p>
    <w:p xmlns:wp14="http://schemas.microsoft.com/office/word/2010/wordml" w:rsidRPr="005A7D93" w:rsidR="00B12AAF" w:rsidP="005A7D93" w:rsidRDefault="00B12AAF" w14:paraId="0A37501D" wp14:textId="77777777">
      <w:pPr>
        <w:spacing w:line="360" w:lineRule="auto"/>
        <w:jc w:val="center"/>
        <w:textAlignment w:val="baseline"/>
        <w:outlineLvl w:val="1"/>
        <w:rPr>
          <w:rFonts w:ascii="Times New Roman" w:hAnsi="Times New Roman" w:eastAsia="Times New Roman" w:cs="Times New Roman"/>
          <w:b/>
          <w:bCs/>
          <w:sz w:val="24"/>
          <w:szCs w:val="24"/>
          <w:lang w:val="pl-PL" w:eastAsia="pl-PL"/>
        </w:rPr>
      </w:pPr>
    </w:p>
    <w:p xmlns:wp14="http://schemas.microsoft.com/office/word/2010/wordml" w:rsidRPr="005A7D93" w:rsidR="00B12AAF" w:rsidP="005A7D93" w:rsidRDefault="00561308" w14:paraId="55B2F770" wp14:textId="77777777">
      <w:pPr>
        <w:spacing w:line="360" w:lineRule="auto"/>
        <w:jc w:val="both"/>
        <w:textAlignment w:val="baseline"/>
        <w:outlineLvl w:val="1"/>
        <w:rPr>
          <w:rFonts w:ascii="Times New Roman" w:hAnsi="Times New Roman" w:eastAsia="Times New Roman" w:cs="Times New Roman"/>
          <w:b/>
          <w:bCs/>
          <w:sz w:val="24"/>
          <w:szCs w:val="24"/>
          <w:lang w:val="pl-PL" w:eastAsia="pl-PL"/>
        </w:rPr>
      </w:pPr>
      <w:r w:rsidRPr="005A7D93">
        <w:rPr>
          <w:rFonts w:ascii="Times New Roman" w:hAnsi="Times New Roman" w:eastAsia="Times New Roman" w:cs="Times New Roman"/>
          <w:b/>
          <w:bCs/>
          <w:sz w:val="24"/>
          <w:szCs w:val="24"/>
          <w:lang w:val="pl-PL" w:eastAsia="pl-PL"/>
        </w:rPr>
        <w:t>Wstęp</w:t>
      </w:r>
    </w:p>
    <w:p xmlns:wp14="http://schemas.microsoft.com/office/word/2010/wordml" w:rsidR="00CE07C6" w:rsidP="005A7D93" w:rsidRDefault="00CE07C6" w14:paraId="0B0D1C1C" wp14:textId="77777777">
      <w:pPr>
        <w:spacing w:line="360" w:lineRule="auto"/>
        <w:jc w:val="both"/>
        <w:textAlignment w:val="baseline"/>
        <w:outlineLvl w:val="1"/>
        <w:rPr>
          <w:rFonts w:ascii="Times New Roman" w:hAnsi="Times New Roman" w:eastAsia="Times New Roman" w:cs="Times New Roman"/>
          <w:b/>
          <w:bCs/>
          <w:sz w:val="24"/>
          <w:szCs w:val="24"/>
          <w:lang w:val="pl-PL" w:eastAsia="pl-PL"/>
        </w:rPr>
      </w:pPr>
      <w:r>
        <w:rPr>
          <w:rFonts w:ascii="Times New Roman" w:hAnsi="Times New Roman" w:eastAsia="Times New Roman" w:cs="Times New Roman"/>
          <w:b/>
          <w:bCs/>
          <w:sz w:val="24"/>
          <w:szCs w:val="24"/>
          <w:lang w:val="pl-PL" w:eastAsia="pl-PL"/>
        </w:rPr>
        <w:t>Obecnie na świecie więcej ludzi mieszka w miastach niż poza miastami. D</w:t>
      </w:r>
      <w:r w:rsidRPr="005A7D93" w:rsidR="00E74BFE">
        <w:rPr>
          <w:rFonts w:ascii="Times New Roman" w:hAnsi="Times New Roman" w:eastAsia="Times New Roman" w:cs="Times New Roman"/>
          <w:b/>
          <w:bCs/>
          <w:sz w:val="24"/>
          <w:szCs w:val="24"/>
          <w:lang w:val="pl-PL" w:eastAsia="pl-PL"/>
        </w:rPr>
        <w:t xml:space="preserve">o roku 2050 roku udział osób mieszkających w miastach </w:t>
      </w:r>
      <w:r>
        <w:rPr>
          <w:rFonts w:ascii="Times New Roman" w:hAnsi="Times New Roman" w:eastAsia="Times New Roman" w:cs="Times New Roman"/>
          <w:b/>
          <w:bCs/>
          <w:sz w:val="24"/>
          <w:szCs w:val="24"/>
          <w:lang w:val="pl-PL" w:eastAsia="pl-PL"/>
        </w:rPr>
        <w:t xml:space="preserve">ma </w:t>
      </w:r>
      <w:r w:rsidRPr="005A7D93" w:rsidR="00E74BFE">
        <w:rPr>
          <w:rFonts w:ascii="Times New Roman" w:hAnsi="Times New Roman" w:eastAsia="Times New Roman" w:cs="Times New Roman"/>
          <w:b/>
          <w:bCs/>
          <w:sz w:val="24"/>
          <w:szCs w:val="24"/>
          <w:lang w:val="pl-PL" w:eastAsia="pl-PL"/>
        </w:rPr>
        <w:t>wzr</w:t>
      </w:r>
      <w:r>
        <w:rPr>
          <w:rFonts w:ascii="Times New Roman" w:hAnsi="Times New Roman" w:eastAsia="Times New Roman" w:cs="Times New Roman"/>
          <w:b/>
          <w:bCs/>
          <w:sz w:val="24"/>
          <w:szCs w:val="24"/>
          <w:lang w:val="pl-PL" w:eastAsia="pl-PL"/>
        </w:rPr>
        <w:t>osnąć</w:t>
      </w:r>
      <w:r w:rsidRPr="005A7D93" w:rsidR="00E74BFE">
        <w:rPr>
          <w:rFonts w:ascii="Times New Roman" w:hAnsi="Times New Roman" w:eastAsia="Times New Roman" w:cs="Times New Roman"/>
          <w:b/>
          <w:bCs/>
          <w:sz w:val="24"/>
          <w:szCs w:val="24"/>
          <w:lang w:val="pl-PL" w:eastAsia="pl-PL"/>
        </w:rPr>
        <w:t xml:space="preserve"> do 63%.</w:t>
      </w:r>
      <w:r w:rsidRPr="005A7D93" w:rsidR="00E74BFE">
        <w:rPr>
          <w:rFonts w:ascii="Times New Roman" w:hAnsi="Times New Roman" w:eastAsia="Times New Roman" w:cs="Times New Roman"/>
          <w:b/>
          <w:bCs/>
          <w:sz w:val="24"/>
          <w:szCs w:val="24"/>
          <w:lang w:val="pl-PL" w:eastAsia="pl-PL"/>
        </w:rPr>
        <w:t xml:space="preserve"> </w:t>
      </w:r>
      <w:r>
        <w:rPr>
          <w:rFonts w:ascii="Times New Roman" w:hAnsi="Times New Roman" w:eastAsia="Times New Roman" w:cs="Times New Roman"/>
          <w:b/>
          <w:bCs/>
          <w:sz w:val="24"/>
          <w:szCs w:val="24"/>
          <w:lang w:val="pl-PL" w:eastAsia="pl-PL"/>
        </w:rPr>
        <w:t>U</w:t>
      </w:r>
      <w:r w:rsidRPr="005A7D93" w:rsidR="00B12AAF">
        <w:rPr>
          <w:rFonts w:ascii="Times New Roman" w:hAnsi="Times New Roman" w:eastAsia="Times New Roman" w:cs="Times New Roman"/>
          <w:b/>
          <w:bCs/>
          <w:sz w:val="24"/>
          <w:szCs w:val="24"/>
          <w:lang w:val="pl-PL" w:eastAsia="pl-PL"/>
        </w:rPr>
        <w:t xml:space="preserve">rbanizacja </w:t>
      </w:r>
      <w:r w:rsidRPr="005A7D93" w:rsidR="00B12AAF">
        <w:rPr>
          <w:rFonts w:ascii="Times New Roman" w:hAnsi="Times New Roman" w:eastAsia="Times New Roman" w:cs="Times New Roman"/>
          <w:b/>
          <w:bCs/>
          <w:sz w:val="24"/>
          <w:szCs w:val="24"/>
          <w:lang w:val="pl-PL" w:eastAsia="pl-PL"/>
        </w:rPr>
        <w:t xml:space="preserve">jest </w:t>
      </w:r>
      <w:r>
        <w:rPr>
          <w:rFonts w:ascii="Times New Roman" w:hAnsi="Times New Roman" w:eastAsia="Times New Roman" w:cs="Times New Roman"/>
          <w:b/>
          <w:bCs/>
          <w:sz w:val="24"/>
          <w:szCs w:val="24"/>
          <w:lang w:val="pl-PL" w:eastAsia="pl-PL"/>
        </w:rPr>
        <w:t xml:space="preserve">zatem </w:t>
      </w:r>
      <w:r w:rsidRPr="005A7D93" w:rsidR="00B12AAF">
        <w:rPr>
          <w:rFonts w:ascii="Times New Roman" w:hAnsi="Times New Roman" w:eastAsia="Times New Roman" w:cs="Times New Roman"/>
          <w:b/>
          <w:bCs/>
          <w:sz w:val="24"/>
          <w:szCs w:val="24"/>
          <w:lang w:val="pl-PL" w:eastAsia="pl-PL"/>
        </w:rPr>
        <w:t xml:space="preserve">zjawiskiem, które w skali globalnej postępuje, stwarzając tym samym zarówno szanse jak i zagrożenia </w:t>
      </w:r>
      <w:r w:rsidRPr="005A7D93" w:rsidR="00B12AAF">
        <w:rPr>
          <w:rFonts w:ascii="Times New Roman" w:hAnsi="Times New Roman" w:eastAsia="Times New Roman" w:cs="Times New Roman"/>
          <w:b/>
          <w:bCs/>
          <w:sz w:val="24"/>
          <w:szCs w:val="24"/>
          <w:lang w:val="pl-PL" w:eastAsia="pl-PL"/>
        </w:rPr>
        <w:t>dla poprawy jakości życia ludzi</w:t>
      </w:r>
      <w:r w:rsidRPr="005A7D93" w:rsidR="00B12AAF">
        <w:rPr>
          <w:rFonts w:ascii="Times New Roman" w:hAnsi="Times New Roman" w:eastAsia="Times New Roman" w:cs="Times New Roman"/>
          <w:b/>
          <w:bCs/>
          <w:sz w:val="24"/>
          <w:szCs w:val="24"/>
          <w:lang w:val="pl-PL" w:eastAsia="pl-PL"/>
        </w:rPr>
        <w:t xml:space="preserve">. </w:t>
      </w:r>
      <w:r w:rsidRPr="005A7D93" w:rsidR="00B12AAF">
        <w:rPr>
          <w:rFonts w:ascii="Times New Roman" w:hAnsi="Times New Roman" w:eastAsia="Times New Roman" w:cs="Times New Roman"/>
          <w:b/>
          <w:bCs/>
          <w:sz w:val="24"/>
          <w:szCs w:val="24"/>
          <w:lang w:val="pl-PL" w:eastAsia="pl-PL"/>
        </w:rPr>
        <w:t xml:space="preserve">Jednym z najważniejszych wyzwań środowiskowych na obszarach miejskich jest jakość powietrza. </w:t>
      </w:r>
    </w:p>
    <w:p xmlns:wp14="http://schemas.microsoft.com/office/word/2010/wordml" w:rsidRPr="00CE07C6" w:rsidR="00B12AAF" w:rsidP="61FAB0F6" w:rsidRDefault="00E74BFE" w14:paraId="4852CA00" wp14:textId="2C155422">
      <w:pPr>
        <w:spacing w:line="360" w:lineRule="auto"/>
        <w:jc w:val="both"/>
        <w:textAlignment w:val="baseline"/>
        <w:outlineLvl w:val="1"/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</w:pPr>
      <w:r w:rsidRPr="61FAB0F6" w:rsidR="00E74BFE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>Do głównych źródeł emisji zanieczyszczeń powietrza</w:t>
      </w:r>
      <w:r w:rsidRPr="61FAB0F6" w:rsidR="005A7D93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 xml:space="preserve"> w miastach, zarówno na świecie jak i w Polsce, </w:t>
      </w:r>
      <w:r w:rsidRPr="61FAB0F6" w:rsidR="00E74BFE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>należ</w:t>
      </w:r>
      <w:r w:rsidRPr="61FAB0F6" w:rsidR="005A7D93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>ą:</w:t>
      </w:r>
      <w:r w:rsidRPr="61FAB0F6" w:rsidR="00E74BFE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 xml:space="preserve"> transport, ogrzewanie mieszkań</w:t>
      </w:r>
      <w:r w:rsidRPr="61FAB0F6" w:rsidR="005A7D93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 xml:space="preserve"> oraz</w:t>
      </w:r>
      <w:r w:rsidRPr="61FAB0F6" w:rsidR="00E74BFE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 xml:space="preserve"> przemysł. </w:t>
      </w:r>
      <w:r w:rsidRPr="61FAB0F6" w:rsidR="00B12AAF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 xml:space="preserve">W ostatnich kilku latach przeprowadzono różne badania potwierdzające, że </w:t>
      </w:r>
      <w:r w:rsidRPr="61FAB0F6" w:rsidR="005A7D93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>zanieczyszczone</w:t>
      </w:r>
      <w:r w:rsidRPr="61FAB0F6" w:rsidR="00B12AAF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 xml:space="preserve"> powietrz</w:t>
      </w:r>
      <w:r w:rsidRPr="61FAB0F6" w:rsidR="005A7D93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>e</w:t>
      </w:r>
      <w:r w:rsidRPr="61FAB0F6" w:rsidR="00B12AAF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 xml:space="preserve"> </w:t>
      </w:r>
      <w:r w:rsidRPr="61FAB0F6" w:rsidR="005A7D93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>ma bardzo niekorzystny wpływ na zdrowie ludzi. Czy jest zatem jakiś sposób, aby poprawić jakość powietrza w miastach? Jednym z takich sposobów jest „zatrudnienie” do tej pracy drzew – drzewa miejskie mogą bowiem</w:t>
      </w:r>
      <w:r w:rsidRPr="61FAB0F6" w:rsidR="00B12AAF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 xml:space="preserve"> mieć </w:t>
      </w:r>
      <w:r w:rsidRPr="61FAB0F6" w:rsidR="005A7D93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 xml:space="preserve">bardzo </w:t>
      </w:r>
      <w:r w:rsidRPr="61FAB0F6" w:rsidR="00B12AAF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>pozytywny wpływ na jakość powietrza, a tym samym na zdrowie mieszkańców miast.</w:t>
      </w:r>
      <w:r w:rsidRPr="61FAB0F6" w:rsidR="00CE07C6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 xml:space="preserve"> Co więcej, są badania pokazujące jak bardzo</w:t>
      </w:r>
      <w:r w:rsidRPr="61FAB0F6" w:rsidR="72C36A48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 xml:space="preserve"> jest to</w:t>
      </w:r>
      <w:r w:rsidRPr="61FAB0F6" w:rsidR="00CE07C6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 xml:space="preserve"> wartościowa </w:t>
      </w:r>
      <w:r w:rsidRPr="61FAB0F6" w:rsidR="00E53188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>usługa, jaką świadczą drzewa</w:t>
      </w:r>
      <w:r w:rsidRPr="61FAB0F6" w:rsidR="00CE07C6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 xml:space="preserve">. </w:t>
      </w:r>
      <w:r w:rsidRPr="61FAB0F6" w:rsidR="00AD6085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>Warto się o niej czegoś więcej dowiedzieć, zwłaszcza w tym szczególnym dniu -</w:t>
      </w:r>
      <w:r w:rsidRPr="61FAB0F6" w:rsidR="00CE07C6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 xml:space="preserve"> </w:t>
      </w:r>
      <w:r w:rsidRPr="61FAB0F6" w:rsidR="00AD6085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>M</w:t>
      </w:r>
      <w:r w:rsidRPr="61FAB0F6" w:rsidR="00CE07C6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 xml:space="preserve">iędzynarodowym </w:t>
      </w:r>
      <w:r w:rsidRPr="61FAB0F6" w:rsidR="00AD6085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>D</w:t>
      </w:r>
      <w:r w:rsidRPr="61FAB0F6" w:rsidR="00CE07C6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>n</w:t>
      </w:r>
      <w:r w:rsidRPr="61FAB0F6" w:rsidR="00CE07C6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>iu</w:t>
      </w:r>
      <w:r w:rsidRPr="61FAB0F6" w:rsidR="00CE07C6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 xml:space="preserve"> </w:t>
      </w:r>
      <w:r w:rsidRPr="61FAB0F6" w:rsidR="00AD6085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>C</w:t>
      </w:r>
      <w:r w:rsidRPr="61FAB0F6" w:rsidR="00CE07C6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 xml:space="preserve">zystego </w:t>
      </w:r>
      <w:r w:rsidRPr="61FAB0F6" w:rsidR="00AD6085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>P</w:t>
      </w:r>
      <w:r w:rsidRPr="61FAB0F6" w:rsidR="00CE07C6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 xml:space="preserve">owietrza dla </w:t>
      </w:r>
      <w:r w:rsidRPr="61FAB0F6" w:rsidR="00AD6085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>b</w:t>
      </w:r>
      <w:r w:rsidRPr="61FAB0F6" w:rsidR="00CE07C6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 xml:space="preserve">łękitnego </w:t>
      </w:r>
      <w:r w:rsidRPr="61FAB0F6" w:rsidR="00AD6085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>n</w:t>
      </w:r>
      <w:r w:rsidRPr="61FAB0F6" w:rsidR="00CE07C6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>ieba</w:t>
      </w:r>
      <w:r w:rsidRPr="61FAB0F6" w:rsidR="00AD6085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 xml:space="preserve"> ONZ</w:t>
      </w:r>
      <w:r w:rsidRPr="61FAB0F6" w:rsidR="00CE07C6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>.</w:t>
      </w:r>
    </w:p>
    <w:p xmlns:wp14="http://schemas.microsoft.com/office/word/2010/wordml" w:rsidRPr="005A7D93" w:rsidR="0093460F" w:rsidP="005A7D93" w:rsidRDefault="0093460F" w14:paraId="5DAB6C7B" wp14:textId="7777777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</w:p>
    <w:p xmlns:wp14="http://schemas.microsoft.com/office/word/2010/wordml" w:rsidRPr="005A7D93" w:rsidR="008F1553" w:rsidP="005A7D93" w:rsidRDefault="008F1553" w14:paraId="10C99982" wp14:textId="77777777">
      <w:pPr>
        <w:spacing w:line="360" w:lineRule="auto"/>
        <w:jc w:val="both"/>
        <w:textAlignment w:val="baseline"/>
        <w:outlineLvl w:val="1"/>
        <w:rPr>
          <w:rFonts w:ascii="Times New Roman" w:hAnsi="Times New Roman" w:eastAsia="Times New Roman" w:cs="Times New Roman"/>
          <w:b/>
          <w:bCs/>
          <w:sz w:val="24"/>
          <w:szCs w:val="24"/>
          <w:lang w:val="pl-PL" w:eastAsia="pl-PL"/>
        </w:rPr>
      </w:pPr>
      <w:r w:rsidRPr="005A7D93">
        <w:rPr>
          <w:rFonts w:ascii="Times New Roman" w:hAnsi="Times New Roman" w:eastAsia="Times New Roman" w:cs="Times New Roman"/>
          <w:b/>
          <w:bCs/>
          <w:sz w:val="24"/>
          <w:szCs w:val="24"/>
          <w:lang w:val="pl-PL" w:eastAsia="pl-PL"/>
        </w:rPr>
        <w:t>Wpływ drzew miejskich na jakość powietrza</w:t>
      </w:r>
    </w:p>
    <w:p xmlns:wp14="http://schemas.microsoft.com/office/word/2010/wordml" w:rsidRPr="005A7D93" w:rsidR="008F1553" w:rsidP="005A7D93" w:rsidRDefault="008F1553" w14:paraId="320C691D" wp14:textId="77777777">
      <w:pPr>
        <w:spacing w:after="300" w:line="360" w:lineRule="auto"/>
        <w:jc w:val="both"/>
        <w:textAlignment w:val="baseline"/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</w:pPr>
      <w:r w:rsidRPr="005A7D93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>Zieleń miejska świadczy usługę w zakresie oczyszczania powietrza z zanieczyszczeń, a przez to między innymi zmniejsza prawdopodobieństwo zachorowania mieszkańców miast na choroby układu oddechowego, co w skrajnych przypadkach może być przyczyną ich przedwczesnej śmierci. Problem ten jest istotny, na co wskazują dane Europejskiej Agencji Środowiska, mówiące, iż 47.500 osób rocznie umiera w Polsce przedwcześnie z powodu chorób spowodowanych zanieczyszczonym powietrzem. W całej Europie wartość tę szacuje się na 518.700 osób rocznie.</w:t>
      </w:r>
    </w:p>
    <w:p xmlns:wp14="http://schemas.microsoft.com/office/word/2010/wordml" w:rsidRPr="005A7D93" w:rsidR="008F1553" w:rsidP="005A7D93" w:rsidRDefault="008F1553" w14:paraId="2D6FFF44" wp14:textId="77777777">
      <w:pPr>
        <w:spacing w:after="300" w:line="360" w:lineRule="auto"/>
        <w:jc w:val="both"/>
        <w:textAlignment w:val="baseline"/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</w:pPr>
      <w:r w:rsidRPr="005A7D93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>Proces oczyszczania powietrza z zanieczyszczeń przez zieleń miejską przebiega na dwa sposoby:</w:t>
      </w:r>
    </w:p>
    <w:p xmlns:wp14="http://schemas.microsoft.com/office/word/2010/wordml" w:rsidRPr="005A7D93" w:rsidR="008F1553" w:rsidP="005A7D93" w:rsidRDefault="008F1553" w14:paraId="5817075E" wp14:textId="77777777">
      <w:pPr>
        <w:numPr>
          <w:ilvl w:val="0"/>
          <w:numId w:val="1"/>
        </w:numPr>
        <w:spacing w:after="0" w:line="360" w:lineRule="auto"/>
        <w:ind w:left="300"/>
        <w:jc w:val="both"/>
        <w:textAlignment w:val="baseline"/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</w:pPr>
      <w:r w:rsidRPr="005A7D93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lastRenderedPageBreak/>
        <w:t>Po pierwsze rośliny miejskie, w tym drzewa, absorbują z powietrza zanieczyszczenia gazowe, takie jak tlenek azotu (NO</w:t>
      </w:r>
      <w:r w:rsidRPr="005A7D93">
        <w:rPr>
          <w:rFonts w:ascii="Times New Roman" w:hAnsi="Times New Roman" w:eastAsia="Times New Roman" w:cs="Times New Roman"/>
          <w:sz w:val="24"/>
          <w:szCs w:val="24"/>
          <w:bdr w:val="none" w:color="auto" w:sz="0" w:space="0" w:frame="1"/>
          <w:vertAlign w:val="subscript"/>
          <w:lang w:val="pl-PL" w:eastAsia="pl-PL"/>
        </w:rPr>
        <w:t>2</w:t>
      </w:r>
      <w:r w:rsidRPr="005A7D93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>), ozon (O</w:t>
      </w:r>
      <w:r w:rsidRPr="005A7D93">
        <w:rPr>
          <w:rFonts w:ascii="Times New Roman" w:hAnsi="Times New Roman" w:eastAsia="Times New Roman" w:cs="Times New Roman"/>
          <w:sz w:val="24"/>
          <w:szCs w:val="24"/>
          <w:bdr w:val="none" w:color="auto" w:sz="0" w:space="0" w:frame="1"/>
          <w:vertAlign w:val="subscript"/>
          <w:lang w:val="pl-PL" w:eastAsia="pl-PL"/>
        </w:rPr>
        <w:t>3</w:t>
      </w:r>
      <w:r w:rsidRPr="005A7D93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 xml:space="preserve">), czy </w:t>
      </w:r>
      <w:r w:rsidRPr="005A7D93" w:rsidR="000F6C73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>dwutlenek</w:t>
      </w:r>
      <w:r w:rsidRPr="005A7D93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 xml:space="preserve"> siarki (SO</w:t>
      </w:r>
      <w:r w:rsidRPr="005A7D93">
        <w:rPr>
          <w:rFonts w:ascii="Times New Roman" w:hAnsi="Times New Roman" w:eastAsia="Times New Roman" w:cs="Times New Roman"/>
          <w:sz w:val="24"/>
          <w:szCs w:val="24"/>
          <w:bdr w:val="none" w:color="auto" w:sz="0" w:space="0" w:frame="1"/>
          <w:vertAlign w:val="subscript"/>
          <w:lang w:val="pl-PL" w:eastAsia="pl-PL"/>
        </w:rPr>
        <w:t>2</w:t>
      </w:r>
      <w:r w:rsidRPr="005A7D93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>) poprzez system przetchlinek znajdujących się na powierzchni ich liści. Gdy gazy dostaną się do liści, rozpraszają się po przestrzeni wewnątrzkomórkowej, gdzie wchodzą w reakcje chemiczne z zewnętrzną powierzchnią liści lub są absorbowane przez błonkę wody i tworzą kwasy.</w:t>
      </w:r>
    </w:p>
    <w:p xmlns:wp14="http://schemas.microsoft.com/office/word/2010/wordml" w:rsidRPr="005A7D93" w:rsidR="008F1553" w:rsidP="005A7D93" w:rsidRDefault="008F1553" w14:paraId="04EC766D" wp14:textId="77777777">
      <w:pPr>
        <w:numPr>
          <w:ilvl w:val="0"/>
          <w:numId w:val="1"/>
        </w:numPr>
        <w:spacing w:line="360" w:lineRule="auto"/>
        <w:ind w:left="300"/>
        <w:jc w:val="both"/>
        <w:textAlignment w:val="baseline"/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</w:pPr>
      <w:r w:rsidRPr="005A7D93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>Po drugie roślinność miejska wychwytuje zanieczyszczenia pyłowe (</w:t>
      </w:r>
      <w:proofErr w:type="spellStart"/>
      <w:r w:rsidRPr="005A7D93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>PM</w:t>
      </w:r>
      <w:r w:rsidRPr="005A7D93">
        <w:rPr>
          <w:rFonts w:ascii="Times New Roman" w:hAnsi="Times New Roman" w:eastAsia="Times New Roman" w:cs="Times New Roman"/>
          <w:sz w:val="24"/>
          <w:szCs w:val="24"/>
          <w:bdr w:val="none" w:color="auto" w:sz="0" w:space="0" w:frame="1"/>
          <w:vertAlign w:val="subscript"/>
          <w:lang w:val="pl-PL" w:eastAsia="pl-PL"/>
        </w:rPr>
        <w:t>x</w:t>
      </w:r>
      <w:proofErr w:type="spellEnd"/>
      <w:r w:rsidRPr="005A7D93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>), takie jak kurz, pył, popiół, dym i metale ciężkie. Te drobiny pyłów zawieszonych w powietrzu mają bowiem tendencję do przywierania do powierzchni liści.</w:t>
      </w:r>
    </w:p>
    <w:p xmlns:wp14="http://schemas.microsoft.com/office/word/2010/wordml" w:rsidRPr="005A7D93" w:rsidR="000F6C73" w:rsidP="005A7D93" w:rsidRDefault="000F6C73" w14:paraId="02EB378F" wp14:textId="77777777">
      <w:pPr>
        <w:spacing w:line="360" w:lineRule="auto"/>
        <w:jc w:val="both"/>
        <w:textAlignment w:val="baseline"/>
        <w:outlineLvl w:val="1"/>
        <w:rPr>
          <w:rFonts w:ascii="Times New Roman" w:hAnsi="Times New Roman" w:eastAsia="Times New Roman" w:cs="Times New Roman"/>
          <w:b/>
          <w:bCs/>
          <w:sz w:val="24"/>
          <w:szCs w:val="24"/>
          <w:lang w:val="pl-PL" w:eastAsia="pl-PL"/>
        </w:rPr>
      </w:pPr>
    </w:p>
    <w:p xmlns:wp14="http://schemas.microsoft.com/office/word/2010/wordml" w:rsidRPr="005A7D93" w:rsidR="008F1553" w:rsidP="005A7D93" w:rsidRDefault="00E53188" w14:paraId="4F9DCB5E" wp14:textId="77777777">
      <w:pPr>
        <w:spacing w:line="360" w:lineRule="auto"/>
        <w:jc w:val="both"/>
        <w:textAlignment w:val="baseline"/>
        <w:outlineLvl w:val="1"/>
        <w:rPr>
          <w:rFonts w:ascii="Times New Roman" w:hAnsi="Times New Roman" w:eastAsia="Times New Roman" w:cs="Times New Roman"/>
          <w:b/>
          <w:bCs/>
          <w:sz w:val="24"/>
          <w:szCs w:val="24"/>
          <w:lang w:val="pl-PL" w:eastAsia="pl-PL"/>
        </w:rPr>
      </w:pPr>
      <w:r>
        <w:rPr>
          <w:rFonts w:ascii="Times New Roman" w:hAnsi="Times New Roman" w:eastAsia="Times New Roman" w:cs="Times New Roman"/>
          <w:b/>
          <w:bCs/>
          <w:sz w:val="24"/>
          <w:szCs w:val="24"/>
          <w:lang w:val="pl-PL" w:eastAsia="pl-PL"/>
        </w:rPr>
        <w:t>To można policzyć</w:t>
      </w:r>
    </w:p>
    <w:p xmlns:wp14="http://schemas.microsoft.com/office/word/2010/wordml" w:rsidRPr="005A7D93" w:rsidR="00A64FE2" w:rsidP="005A7D93" w:rsidRDefault="008F1553" w14:paraId="07DE07E6" wp14:textId="77777777">
      <w:pPr>
        <w:spacing w:line="360" w:lineRule="auto"/>
        <w:jc w:val="both"/>
        <w:textAlignment w:val="baseline"/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</w:pPr>
      <w:r w:rsidRPr="005A7D93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 xml:space="preserve">Wyniki badań prowadzonych w warunkach laboratoryjnych dotyczące zdolności zieleni miejskiej do pochłaniania zanieczyszczeń wskazują, że tempo ich usuwania zależy przede wszystkim od </w:t>
      </w:r>
      <w:r w:rsidRPr="005A7D93" w:rsidR="00D94B57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 xml:space="preserve">gatunku drzewa, </w:t>
      </w:r>
      <w:r w:rsidRPr="005A7D93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 xml:space="preserve">rozmiaru powierzchni listowia, warunków klimatycznych i meteorologicznych oraz od koncentracji zanieczyszczeń w powietrzu. Na podstawie wyników tych badań zbudowano modele, które uwzględniając te czynniki pozwalają oszacować absorpcję kilku typowych zanieczyszczeń przez zieleń miejską. </w:t>
      </w:r>
      <w:r w:rsidRPr="005A7D93" w:rsidR="005378C1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 xml:space="preserve">Mając informację o tym jak dużo poszczególnych zanieczyszczeń drzewa miejskie są wstanie usunąć </w:t>
      </w:r>
      <w:r w:rsidRPr="005A7D93" w:rsidR="002E237B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 xml:space="preserve">z powietrza </w:t>
      </w:r>
      <w:r w:rsidRPr="005A7D93" w:rsidR="005378C1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 xml:space="preserve">w skali roku, </w:t>
      </w:r>
      <w:r w:rsidR="00E53188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>ekonomiści są w stanie określić wartość tej usługi, realizując następujące kroki</w:t>
      </w:r>
      <w:r w:rsidRPr="005A7D93" w:rsidR="005378C1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>:</w:t>
      </w:r>
      <w:r w:rsidRPr="005A7D93" w:rsidR="00A64FE2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 xml:space="preserve"> </w:t>
      </w:r>
    </w:p>
    <w:p xmlns:wp14="http://schemas.microsoft.com/office/word/2010/wordml" w:rsidRPr="005A7D93" w:rsidR="00A64FE2" w:rsidP="005A7D93" w:rsidRDefault="00A64FE2" w14:paraId="17237388" wp14:textId="77777777">
      <w:pPr>
        <w:pStyle w:val="Akapitzlist"/>
        <w:numPr>
          <w:ilvl w:val="0"/>
          <w:numId w:val="6"/>
        </w:numPr>
        <w:spacing w:line="360" w:lineRule="auto"/>
        <w:jc w:val="both"/>
        <w:textAlignment w:val="baseline"/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</w:pPr>
      <w:r w:rsidRPr="005A7D93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>Oszacowanie potencjalnego wyższego poziomu zanieczyszczenia powietrza na danym obszarze, gdyby drzewa tam rosnące ich nie usuwały (wyrażony w µg/m</w:t>
      </w:r>
      <w:r w:rsidRPr="005A7D93">
        <w:rPr>
          <w:rFonts w:ascii="Times New Roman" w:hAnsi="Times New Roman" w:eastAsia="Times New Roman" w:cs="Times New Roman"/>
          <w:sz w:val="24"/>
          <w:szCs w:val="24"/>
          <w:vertAlign w:val="superscript"/>
          <w:lang w:val="pl-PL" w:eastAsia="pl-PL"/>
        </w:rPr>
        <w:t>3</w:t>
      </w:r>
      <w:r w:rsidRPr="005A7D93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 xml:space="preserve">); </w:t>
      </w:r>
    </w:p>
    <w:p xmlns:wp14="http://schemas.microsoft.com/office/word/2010/wordml" w:rsidRPr="005A7D93" w:rsidR="00A64FE2" w:rsidP="005A7D93" w:rsidRDefault="00A64FE2" w14:paraId="46FD26AD" wp14:textId="77777777">
      <w:pPr>
        <w:pStyle w:val="Akapitzlist"/>
        <w:numPr>
          <w:ilvl w:val="0"/>
          <w:numId w:val="6"/>
        </w:numPr>
        <w:spacing w:line="360" w:lineRule="auto"/>
        <w:jc w:val="both"/>
        <w:textAlignment w:val="baseline"/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</w:pPr>
      <w:r w:rsidRPr="005A7D93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 xml:space="preserve">Oszacowanie fizycznych efektów potencjalnego wyższego poziomu zanieczyszczenia powietrza (np. wzrostu ilości przypadków astmy u dzieci itp.); </w:t>
      </w:r>
    </w:p>
    <w:p xmlns:wp14="http://schemas.microsoft.com/office/word/2010/wordml" w:rsidRPr="005A7D93" w:rsidR="00A64FE2" w:rsidP="005A7D93" w:rsidRDefault="00A64FE2" w14:paraId="40D02215" wp14:textId="77777777">
      <w:pPr>
        <w:pStyle w:val="Akapitzlist"/>
        <w:numPr>
          <w:ilvl w:val="0"/>
          <w:numId w:val="6"/>
        </w:numPr>
        <w:spacing w:line="360" w:lineRule="auto"/>
        <w:jc w:val="both"/>
        <w:textAlignment w:val="baseline"/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</w:pPr>
      <w:r w:rsidRPr="005A7D93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>Zastosowanie informacji o kosztach do przekształcenia fizycznych efektów w monetarną wartość (np. koszt leczenia astmy).</w:t>
      </w:r>
    </w:p>
    <w:p xmlns:wp14="http://schemas.microsoft.com/office/word/2010/wordml" w:rsidRPr="005A7D93" w:rsidR="005378C1" w:rsidP="005A7D93" w:rsidRDefault="00A64FE2" w14:paraId="226B5218" wp14:textId="77777777">
      <w:pPr>
        <w:spacing w:line="360" w:lineRule="auto"/>
        <w:jc w:val="both"/>
        <w:textAlignment w:val="baseline"/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</w:pPr>
      <w:r w:rsidRPr="005A7D93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>Metoda ta</w:t>
      </w:r>
      <w:r w:rsidR="00E53188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>ka</w:t>
      </w:r>
      <w:r w:rsidRPr="005A7D93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 xml:space="preserve"> nazywa się metodą kosztów uniknięcia (ang. </w:t>
      </w:r>
      <w:proofErr w:type="spellStart"/>
      <w:r w:rsidRPr="005A7D93">
        <w:rPr>
          <w:rFonts w:ascii="Times New Roman" w:hAnsi="Times New Roman" w:eastAsia="Times New Roman" w:cs="Times New Roman"/>
          <w:i/>
          <w:sz w:val="24"/>
          <w:szCs w:val="24"/>
          <w:lang w:val="pl-PL" w:eastAsia="pl-PL"/>
        </w:rPr>
        <w:t>avoided</w:t>
      </w:r>
      <w:proofErr w:type="spellEnd"/>
      <w:r w:rsidRPr="005A7D93">
        <w:rPr>
          <w:rFonts w:ascii="Times New Roman" w:hAnsi="Times New Roman" w:eastAsia="Times New Roman" w:cs="Times New Roman"/>
          <w:i/>
          <w:sz w:val="24"/>
          <w:szCs w:val="24"/>
          <w:lang w:val="pl-PL" w:eastAsia="pl-PL"/>
        </w:rPr>
        <w:t xml:space="preserve"> </w:t>
      </w:r>
      <w:proofErr w:type="spellStart"/>
      <w:r w:rsidRPr="005A7D93">
        <w:rPr>
          <w:rFonts w:ascii="Times New Roman" w:hAnsi="Times New Roman" w:eastAsia="Times New Roman" w:cs="Times New Roman"/>
          <w:i/>
          <w:sz w:val="24"/>
          <w:szCs w:val="24"/>
          <w:lang w:val="pl-PL" w:eastAsia="pl-PL"/>
        </w:rPr>
        <w:t>cost</w:t>
      </w:r>
      <w:proofErr w:type="spellEnd"/>
      <w:r w:rsidRPr="005A7D93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 xml:space="preserve">) i jest jedną z najczęściej wykorzystywanych </w:t>
      </w:r>
      <w:r w:rsidR="00E53188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 xml:space="preserve">przez ekonomistów </w:t>
      </w:r>
      <w:r w:rsidRPr="005A7D93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 xml:space="preserve">metod wyceny usług świadczonych przez zieleń miejską. Informuje ona nas o </w:t>
      </w:r>
      <w:r w:rsidRPr="005A7D93" w:rsidR="002E237B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>tym,</w:t>
      </w:r>
      <w:r w:rsidRPr="005A7D93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 xml:space="preserve"> ile jest warta “praca”, jaką wykonują dla nas drzewa, poprzez dostarczanie nam wiedzy jaki koszt musielibyśmy ponieść, gdyby ta praca nie była wykonywana.</w:t>
      </w:r>
    </w:p>
    <w:p xmlns:wp14="http://schemas.microsoft.com/office/word/2010/wordml" w:rsidRPr="005A7D93" w:rsidR="005378C1" w:rsidP="005A7D93" w:rsidRDefault="005378C1" w14:paraId="6A05A809" wp14:textId="77777777">
      <w:pPr>
        <w:spacing w:line="360" w:lineRule="auto"/>
        <w:jc w:val="both"/>
        <w:textAlignment w:val="baseline"/>
        <w:outlineLvl w:val="1"/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</w:pPr>
    </w:p>
    <w:p xmlns:wp14="http://schemas.microsoft.com/office/word/2010/wordml" w:rsidRPr="005A7D93" w:rsidR="008F1553" w:rsidP="005A7D93" w:rsidRDefault="008F1553" w14:paraId="7693C9B6" wp14:textId="77777777">
      <w:pPr>
        <w:spacing w:line="360" w:lineRule="auto"/>
        <w:jc w:val="both"/>
        <w:textAlignment w:val="baseline"/>
        <w:outlineLvl w:val="1"/>
        <w:rPr>
          <w:rFonts w:ascii="Times New Roman" w:hAnsi="Times New Roman" w:eastAsia="Times New Roman" w:cs="Times New Roman"/>
          <w:b/>
          <w:bCs/>
          <w:sz w:val="24"/>
          <w:szCs w:val="24"/>
          <w:lang w:val="pl-PL" w:eastAsia="pl-PL"/>
        </w:rPr>
      </w:pPr>
      <w:r w:rsidRPr="005A7D93">
        <w:rPr>
          <w:rFonts w:ascii="Times New Roman" w:hAnsi="Times New Roman" w:eastAsia="Times New Roman" w:cs="Times New Roman"/>
          <w:b/>
          <w:bCs/>
          <w:sz w:val="24"/>
          <w:szCs w:val="24"/>
          <w:lang w:val="pl-PL" w:eastAsia="pl-PL"/>
        </w:rPr>
        <w:lastRenderedPageBreak/>
        <w:t>Przykłady wycen usługi oczyszczania powietrza</w:t>
      </w:r>
    </w:p>
    <w:p xmlns:wp14="http://schemas.microsoft.com/office/word/2010/wordml" w:rsidRPr="005A7D93" w:rsidR="006B79A8" w:rsidP="005A7D93" w:rsidRDefault="008F1553" w14:paraId="3309B608" wp14:textId="77777777">
      <w:pPr>
        <w:spacing w:after="0" w:line="360" w:lineRule="auto"/>
        <w:jc w:val="both"/>
        <w:textAlignment w:val="baseline"/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</w:pPr>
      <w:r w:rsidRPr="005A7D93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 xml:space="preserve">Badania nad wyceną tej usługi ekosystemowej świadczonej przez zieleń miejską z wykorzystaniem metody </w:t>
      </w:r>
      <w:r w:rsidRPr="005A7D93" w:rsidR="00A64FE2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 xml:space="preserve">kosztów uniknięcia </w:t>
      </w:r>
      <w:r w:rsidRPr="005A7D93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 xml:space="preserve">były wykonywane w wielu miastach na świecie. Na przykład </w:t>
      </w:r>
      <w:r w:rsidRPr="005A7D93" w:rsidR="000A08D5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>naukowcy z USA wykazali</w:t>
      </w:r>
      <w:r w:rsidRPr="005A7D93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>, że 5.212.000 tamtejszych drzew usuwa rocznie 1.677 ton wybranych zanieczyszczeń (SO</w:t>
      </w:r>
      <w:r w:rsidRPr="005A7D93">
        <w:rPr>
          <w:rFonts w:ascii="Times New Roman" w:hAnsi="Times New Roman" w:eastAsia="Times New Roman" w:cs="Times New Roman"/>
          <w:sz w:val="24"/>
          <w:szCs w:val="24"/>
          <w:bdr w:val="none" w:color="auto" w:sz="0" w:space="0" w:frame="1"/>
          <w:vertAlign w:val="subscript"/>
          <w:lang w:val="pl-PL" w:eastAsia="pl-PL"/>
        </w:rPr>
        <w:t>2</w:t>
      </w:r>
      <w:r w:rsidRPr="005A7D93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>, NO</w:t>
      </w:r>
      <w:r w:rsidRPr="005A7D93">
        <w:rPr>
          <w:rFonts w:ascii="Times New Roman" w:hAnsi="Times New Roman" w:eastAsia="Times New Roman" w:cs="Times New Roman"/>
          <w:sz w:val="24"/>
          <w:szCs w:val="24"/>
          <w:bdr w:val="none" w:color="auto" w:sz="0" w:space="0" w:frame="1"/>
          <w:vertAlign w:val="subscript"/>
          <w:lang w:val="pl-PL" w:eastAsia="pl-PL"/>
        </w:rPr>
        <w:t>2</w:t>
      </w:r>
      <w:r w:rsidRPr="005A7D93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>, PM</w:t>
      </w:r>
      <w:r w:rsidRPr="005A7D93">
        <w:rPr>
          <w:rFonts w:ascii="Times New Roman" w:hAnsi="Times New Roman" w:eastAsia="Times New Roman" w:cs="Times New Roman"/>
          <w:sz w:val="24"/>
          <w:szCs w:val="24"/>
          <w:bdr w:val="none" w:color="auto" w:sz="0" w:space="0" w:frame="1"/>
          <w:vertAlign w:val="subscript"/>
          <w:lang w:val="pl-PL" w:eastAsia="pl-PL"/>
        </w:rPr>
        <w:t>2,5</w:t>
      </w:r>
      <w:r w:rsidRPr="005A7D93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>), co przekłada się na ekonomiczną wartość tej usługi wynoszącą ponad 8 mln USD w skali roku</w:t>
      </w:r>
      <w:r w:rsidR="00CC6231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 xml:space="preserve"> [</w:t>
      </w:r>
      <w:proofErr w:type="spellStart"/>
      <w:r w:rsidR="00CC6231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>Peper</w:t>
      </w:r>
      <w:proofErr w:type="spellEnd"/>
      <w:r w:rsidR="00CC6231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 xml:space="preserve"> i in 2007]</w:t>
      </w:r>
      <w:r w:rsidRPr="005A7D93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 xml:space="preserve">. </w:t>
      </w:r>
    </w:p>
    <w:p xmlns:wp14="http://schemas.microsoft.com/office/word/2010/wordml" w:rsidRPr="005A7D93" w:rsidR="00561308" w:rsidP="005A7D93" w:rsidRDefault="000A08D5" w14:paraId="4D7BA5D5" wp14:textId="77777777">
      <w:pPr>
        <w:spacing w:before="240" w:after="0" w:line="360" w:lineRule="auto"/>
        <w:jc w:val="both"/>
        <w:textAlignment w:val="baseline"/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</w:pPr>
      <w:r w:rsidRPr="005A7D93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 xml:space="preserve">Analogiczne badania </w:t>
      </w:r>
      <w:r w:rsidRPr="005A7D93" w:rsidR="002E237B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>były</w:t>
      </w:r>
      <w:r w:rsidRPr="005A7D93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 xml:space="preserve"> </w:t>
      </w:r>
      <w:r w:rsidRPr="005A7D93" w:rsidR="000F2FE0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 xml:space="preserve">również </w:t>
      </w:r>
      <w:r w:rsidRPr="005A7D93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>wykonywane przez polskich ekonomistów</w:t>
      </w:r>
      <w:r w:rsidRPr="005A7D93" w:rsidR="000F2FE0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 xml:space="preserve">, przede wszystkim pracowników Wydziału Nauk Ekonomicznych Uniwersytetu Warszawskiego. W jednym z takich badań </w:t>
      </w:r>
      <w:r w:rsidRPr="005A7D93" w:rsidR="008F1553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>[Szkop 2016] wykonan</w:t>
      </w:r>
      <w:r w:rsidRPr="005A7D93" w:rsidR="000F2FE0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>ym</w:t>
      </w:r>
      <w:r w:rsidRPr="005A7D93" w:rsidR="008F1553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 xml:space="preserve"> dla drzew rosnących w parku “Ogród Krasińskich” (Warszawa) </w:t>
      </w:r>
      <w:r w:rsidRPr="005A7D93" w:rsidR="000F2FE0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>wykazano</w:t>
      </w:r>
      <w:r w:rsidRPr="005A7D93" w:rsidR="008F1553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 xml:space="preserve">, że drzewa </w:t>
      </w:r>
      <w:r w:rsidRPr="005A7D93" w:rsidR="000F2FE0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>tam rosnące</w:t>
      </w:r>
      <w:r w:rsidRPr="005A7D93" w:rsidR="008F1553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 xml:space="preserve"> usuwają rocznie około 267 kg wybranych zanieczyszczeń (SO</w:t>
      </w:r>
      <w:r w:rsidRPr="005A7D93" w:rsidR="008F1553">
        <w:rPr>
          <w:rFonts w:ascii="Times New Roman" w:hAnsi="Times New Roman" w:eastAsia="Times New Roman" w:cs="Times New Roman"/>
          <w:sz w:val="24"/>
          <w:szCs w:val="24"/>
          <w:bdr w:val="none" w:color="auto" w:sz="0" w:space="0" w:frame="1"/>
          <w:vertAlign w:val="subscript"/>
          <w:lang w:val="pl-PL" w:eastAsia="pl-PL"/>
        </w:rPr>
        <w:t>2</w:t>
      </w:r>
      <w:r w:rsidRPr="005A7D93" w:rsidR="008F1553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>, NO</w:t>
      </w:r>
      <w:r w:rsidRPr="005A7D93" w:rsidR="008F1553">
        <w:rPr>
          <w:rFonts w:ascii="Times New Roman" w:hAnsi="Times New Roman" w:eastAsia="Times New Roman" w:cs="Times New Roman"/>
          <w:sz w:val="24"/>
          <w:szCs w:val="24"/>
          <w:bdr w:val="none" w:color="auto" w:sz="0" w:space="0" w:frame="1"/>
          <w:vertAlign w:val="subscript"/>
          <w:lang w:val="pl-PL" w:eastAsia="pl-PL"/>
        </w:rPr>
        <w:t>2</w:t>
      </w:r>
      <w:r w:rsidRPr="005A7D93" w:rsidR="008F1553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>, PM</w:t>
      </w:r>
      <w:r w:rsidRPr="005A7D93" w:rsidR="008F1553">
        <w:rPr>
          <w:rFonts w:ascii="Times New Roman" w:hAnsi="Times New Roman" w:eastAsia="Times New Roman" w:cs="Times New Roman"/>
          <w:sz w:val="24"/>
          <w:szCs w:val="24"/>
          <w:bdr w:val="none" w:color="auto" w:sz="0" w:space="0" w:frame="1"/>
          <w:vertAlign w:val="subscript"/>
          <w:lang w:val="pl-PL" w:eastAsia="pl-PL"/>
        </w:rPr>
        <w:t>2,5, </w:t>
      </w:r>
      <w:r w:rsidRPr="005A7D93" w:rsidR="008F1553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>O</w:t>
      </w:r>
      <w:r w:rsidRPr="005A7D93" w:rsidR="008F1553">
        <w:rPr>
          <w:rFonts w:ascii="Times New Roman" w:hAnsi="Times New Roman" w:eastAsia="Times New Roman" w:cs="Times New Roman"/>
          <w:sz w:val="24"/>
          <w:szCs w:val="24"/>
          <w:bdr w:val="none" w:color="auto" w:sz="0" w:space="0" w:frame="1"/>
          <w:vertAlign w:val="subscript"/>
          <w:lang w:val="pl-PL" w:eastAsia="pl-PL"/>
        </w:rPr>
        <w:t>3</w:t>
      </w:r>
      <w:r w:rsidRPr="005A7D93" w:rsidR="008F1553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>), a usługa ta ma wartość ekonomiczną, którą można oszacować na około</w:t>
      </w:r>
      <w:r w:rsidRPr="005A7D93" w:rsidR="006B79A8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 xml:space="preserve"> 26</w:t>
      </w:r>
      <w:r w:rsidR="00CC6231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 xml:space="preserve"> tys.</w:t>
      </w:r>
      <w:r w:rsidRPr="005A7D93" w:rsidR="006B79A8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 xml:space="preserve"> PLN rocznie</w:t>
      </w:r>
      <w:r w:rsidRPr="005A7D93" w:rsidR="008F1553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 xml:space="preserve">. </w:t>
      </w:r>
      <w:r w:rsidRPr="005A7D93" w:rsidR="006B79A8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>Podobne metodycznie badanie zrealizowane dla wybranych drzew rosnących na warszawskiej Woli wykazało, że świadczą one usługę w zakresie oczyszczania powietrza z NO</w:t>
      </w:r>
      <w:r w:rsidRPr="005A7D93" w:rsidR="006B79A8">
        <w:rPr>
          <w:rFonts w:ascii="Times New Roman" w:hAnsi="Times New Roman" w:eastAsia="Times New Roman" w:cs="Times New Roman"/>
          <w:sz w:val="24"/>
          <w:szCs w:val="24"/>
          <w:vertAlign w:val="subscript"/>
          <w:lang w:val="pl-PL" w:eastAsia="pl-PL"/>
        </w:rPr>
        <w:t>2</w:t>
      </w:r>
      <w:r w:rsidRPr="005A7D93" w:rsidR="006B79A8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>, SO</w:t>
      </w:r>
      <w:r w:rsidRPr="005A7D93" w:rsidR="006B79A8">
        <w:rPr>
          <w:rFonts w:ascii="Times New Roman" w:hAnsi="Times New Roman" w:eastAsia="Times New Roman" w:cs="Times New Roman"/>
          <w:sz w:val="24"/>
          <w:szCs w:val="24"/>
          <w:vertAlign w:val="subscript"/>
          <w:lang w:val="pl-PL" w:eastAsia="pl-PL"/>
        </w:rPr>
        <w:t>2</w:t>
      </w:r>
      <w:r w:rsidRPr="005A7D93" w:rsidR="006B79A8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 xml:space="preserve"> oraz pyłów PM</w:t>
      </w:r>
      <w:r w:rsidRPr="005A7D93" w:rsidR="006B79A8">
        <w:rPr>
          <w:rFonts w:ascii="Times New Roman" w:hAnsi="Times New Roman" w:eastAsia="Times New Roman" w:cs="Times New Roman"/>
          <w:sz w:val="24"/>
          <w:szCs w:val="24"/>
          <w:vertAlign w:val="subscript"/>
          <w:lang w:val="pl-PL" w:eastAsia="pl-PL"/>
        </w:rPr>
        <w:t>2.5</w:t>
      </w:r>
      <w:r w:rsidRPr="005A7D93" w:rsidR="006B79A8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 xml:space="preserve"> i PM</w:t>
      </w:r>
      <w:r w:rsidRPr="005A7D93" w:rsidR="006B79A8">
        <w:rPr>
          <w:rFonts w:ascii="Times New Roman" w:hAnsi="Times New Roman" w:eastAsia="Times New Roman" w:cs="Times New Roman"/>
          <w:sz w:val="24"/>
          <w:szCs w:val="24"/>
          <w:vertAlign w:val="subscript"/>
          <w:lang w:val="pl-PL" w:eastAsia="pl-PL"/>
        </w:rPr>
        <w:t>10</w:t>
      </w:r>
      <w:r w:rsidRPr="005A7D93" w:rsidR="006B79A8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 xml:space="preserve">, którą można oszacować na około 16 </w:t>
      </w:r>
      <w:r w:rsidR="00CC6231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>tys.</w:t>
      </w:r>
      <w:r w:rsidRPr="005A7D93" w:rsidR="006B79A8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 xml:space="preserve"> PLN/rok [Szkop 2O21]. Z kolei w największym tego typu badaniu wykonanym w Polsce [Szkop 2021], gdzie skupiło się na </w:t>
      </w:r>
      <w:r w:rsidRPr="005A7D93" w:rsidR="008F1553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 xml:space="preserve">drzewach przyulicznych rosnących w Warszawie </w:t>
      </w:r>
      <w:r w:rsidRPr="005A7D93" w:rsidR="000F2FE0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 xml:space="preserve">wykazano, że </w:t>
      </w:r>
      <w:r w:rsidRPr="005A7D93" w:rsidR="00A64FE2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 xml:space="preserve">drzewa te </w:t>
      </w:r>
      <w:r w:rsidRPr="005A7D93" w:rsidR="008F1553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 xml:space="preserve">świadczą usługę w zakresie oczyszczania powietrza z trzech wybranych zanieczyszczeń </w:t>
      </w:r>
      <w:r w:rsidRPr="005A7D93" w:rsidR="000F2FE0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 xml:space="preserve">powietrza </w:t>
      </w:r>
      <w:r w:rsidRPr="005A7D93" w:rsidR="008F1553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>(SO</w:t>
      </w:r>
      <w:r w:rsidRPr="005A7D93" w:rsidR="008F1553">
        <w:rPr>
          <w:rFonts w:ascii="Times New Roman" w:hAnsi="Times New Roman" w:eastAsia="Times New Roman" w:cs="Times New Roman"/>
          <w:sz w:val="24"/>
          <w:szCs w:val="24"/>
          <w:bdr w:val="none" w:color="auto" w:sz="0" w:space="0" w:frame="1"/>
          <w:vertAlign w:val="subscript"/>
          <w:lang w:val="pl-PL" w:eastAsia="pl-PL"/>
        </w:rPr>
        <w:t>2</w:t>
      </w:r>
      <w:r w:rsidRPr="005A7D93" w:rsidR="008F1553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>, NO</w:t>
      </w:r>
      <w:r w:rsidRPr="005A7D93" w:rsidR="008F1553">
        <w:rPr>
          <w:rFonts w:ascii="Times New Roman" w:hAnsi="Times New Roman" w:eastAsia="Times New Roman" w:cs="Times New Roman"/>
          <w:sz w:val="24"/>
          <w:szCs w:val="24"/>
          <w:bdr w:val="none" w:color="auto" w:sz="0" w:space="0" w:frame="1"/>
          <w:vertAlign w:val="subscript"/>
          <w:lang w:val="pl-PL" w:eastAsia="pl-PL"/>
        </w:rPr>
        <w:t>2</w:t>
      </w:r>
      <w:r w:rsidRPr="005A7D93" w:rsidR="008F1553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>, PM</w:t>
      </w:r>
      <w:r w:rsidRPr="005A7D93" w:rsidR="008F1553">
        <w:rPr>
          <w:rFonts w:ascii="Times New Roman" w:hAnsi="Times New Roman" w:eastAsia="Times New Roman" w:cs="Times New Roman"/>
          <w:sz w:val="24"/>
          <w:szCs w:val="24"/>
          <w:bdr w:val="none" w:color="auto" w:sz="0" w:space="0" w:frame="1"/>
          <w:vertAlign w:val="subscript"/>
          <w:lang w:val="pl-PL" w:eastAsia="pl-PL"/>
        </w:rPr>
        <w:t>2,5</w:t>
      </w:r>
      <w:r w:rsidRPr="005A7D93" w:rsidR="00A64FE2">
        <w:rPr>
          <w:rFonts w:ascii="Times New Roman" w:hAnsi="Times New Roman" w:eastAsia="Times New Roman" w:cs="Times New Roman"/>
          <w:sz w:val="24"/>
          <w:szCs w:val="24"/>
          <w:bdr w:val="none" w:color="auto" w:sz="0" w:space="0" w:frame="1"/>
          <w:lang w:val="pl-PL" w:eastAsia="pl-PL"/>
        </w:rPr>
        <w:t>)</w:t>
      </w:r>
      <w:r w:rsidRPr="005A7D93" w:rsidR="008F1553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 xml:space="preserve">, której wartość </w:t>
      </w:r>
      <w:r w:rsidRPr="005A7D93" w:rsidR="000F2FE0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>wynosi</w:t>
      </w:r>
      <w:r w:rsidRPr="005A7D93" w:rsidR="008F1553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 xml:space="preserve"> około</w:t>
      </w:r>
      <w:r w:rsidRPr="005A7D93" w:rsidR="006B79A8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 xml:space="preserve"> 1.8</w:t>
      </w:r>
      <w:r w:rsidR="00CC6231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 xml:space="preserve"> mln.</w:t>
      </w:r>
      <w:r w:rsidRPr="005A7D93" w:rsidR="006B79A8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 xml:space="preserve"> PLN/rok </w:t>
      </w:r>
      <w:r w:rsidRPr="005A7D93" w:rsidR="008F1553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>[Szkop 2020].</w:t>
      </w:r>
      <w:r w:rsidRPr="005A7D93" w:rsidR="007D0965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</w:p>
    <w:p xmlns:wp14="http://schemas.microsoft.com/office/word/2010/wordml" w:rsidR="00CC6231" w:rsidP="005A7D93" w:rsidRDefault="00CC6231" w14:paraId="5A39BBE3" wp14:textId="77777777">
      <w:pPr>
        <w:spacing w:line="360" w:lineRule="auto"/>
        <w:jc w:val="both"/>
        <w:textAlignment w:val="baseline"/>
        <w:outlineLvl w:val="1"/>
        <w:rPr>
          <w:rFonts w:ascii="Times New Roman" w:hAnsi="Times New Roman" w:eastAsia="Times New Roman" w:cs="Times New Roman"/>
          <w:b/>
          <w:bCs/>
          <w:sz w:val="24"/>
          <w:szCs w:val="24"/>
          <w:lang w:val="pl-PL" w:eastAsia="pl-PL"/>
        </w:rPr>
      </w:pPr>
    </w:p>
    <w:p xmlns:wp14="http://schemas.microsoft.com/office/word/2010/wordml" w:rsidRPr="005A7D93" w:rsidR="00561308" w:rsidP="005A7D93" w:rsidRDefault="00A64FE2" w14:paraId="101CD922" wp14:textId="77777777">
      <w:pPr>
        <w:spacing w:line="360" w:lineRule="auto"/>
        <w:jc w:val="both"/>
        <w:textAlignment w:val="baseline"/>
        <w:outlineLvl w:val="1"/>
        <w:rPr>
          <w:rFonts w:ascii="Times New Roman" w:hAnsi="Times New Roman" w:eastAsia="Times New Roman" w:cs="Times New Roman"/>
          <w:b/>
          <w:bCs/>
          <w:sz w:val="24"/>
          <w:szCs w:val="24"/>
          <w:lang w:val="pl-PL" w:eastAsia="pl-PL"/>
        </w:rPr>
      </w:pPr>
      <w:r w:rsidRPr="005A7D93">
        <w:rPr>
          <w:rFonts w:ascii="Times New Roman" w:hAnsi="Times New Roman" w:eastAsia="Times New Roman" w:cs="Times New Roman"/>
          <w:b/>
          <w:bCs/>
          <w:sz w:val="24"/>
          <w:szCs w:val="24"/>
          <w:lang w:val="pl-PL" w:eastAsia="pl-PL"/>
        </w:rPr>
        <w:t>Podsumowanie</w:t>
      </w:r>
    </w:p>
    <w:p xmlns:wp14="http://schemas.microsoft.com/office/word/2010/wordml" w:rsidRPr="005A7D93" w:rsidR="008F795D" w:rsidP="005A7D93" w:rsidRDefault="00CC33D1" w14:paraId="4CA75710" wp14:textId="77777777">
      <w:pPr>
        <w:spacing w:after="0" w:line="360" w:lineRule="auto"/>
        <w:jc w:val="both"/>
        <w:textAlignment w:val="baseline"/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</w:pPr>
      <w:r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 xml:space="preserve">W miastach mieszka coraz więcej ludzi. Niestety poza korzyściami jakie dla ludzi oferują miasta, występują też zagrożenia. Jednym z nich jest słaba jakość powietrza. </w:t>
      </w:r>
      <w:r w:rsidR="00CC6231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 xml:space="preserve">Drzewa miejskie poprawiają jakość powietrza. </w:t>
      </w:r>
      <w:r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 xml:space="preserve">Jest to bardzo wartościowa usługa drzew i są badania, które wprost to potwierdzają. </w:t>
      </w:r>
      <w:r w:rsidR="00CC6231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 xml:space="preserve">Warto o tym pamiętać na co dzień, a szczególnie w tak ważnym dniu jakim jest </w:t>
      </w:r>
      <w:r w:rsidRPr="00CC6231" w:rsidR="00CC6231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>Międzynarodowy D</w:t>
      </w:r>
      <w:r w:rsidR="00CC6231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 xml:space="preserve">zień </w:t>
      </w:r>
      <w:r w:rsidRPr="00CC6231" w:rsidR="00CC6231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>Czystego Powietrza dla błękitnego nieba</w:t>
      </w:r>
      <w:r w:rsidR="00CC6231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 xml:space="preserve"> ONZ. </w:t>
      </w:r>
      <w:r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 xml:space="preserve">Oczywiście zieleń miejska, poza wspomnianą usługą świadczy wiele innych, np. poprawiają estetykę miast, stwarzają warunki dla uprawiania rekreacji, czy też pomagają adoptować miasta do zmian klimatu. Dbajmy zatem o to, aby nasze miasta były zielone - to się nam opłaca.  </w:t>
      </w:r>
      <w:r w:rsidR="00CC6231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 xml:space="preserve"> </w:t>
      </w:r>
    </w:p>
    <w:p xmlns:wp14="http://schemas.microsoft.com/office/word/2010/wordml" w:rsidRPr="005A7D93" w:rsidR="008F795D" w:rsidP="005A7D93" w:rsidRDefault="008F795D" w14:paraId="29D6B04F" wp14:textId="77777777">
      <w:pPr>
        <w:spacing w:after="0" w:line="360" w:lineRule="auto"/>
        <w:jc w:val="both"/>
        <w:textAlignment w:val="baseline"/>
        <w:rPr>
          <w:rFonts w:ascii="Times New Roman" w:hAnsi="Times New Roman" w:cs="Times New Roman"/>
          <w:sz w:val="24"/>
          <w:szCs w:val="24"/>
          <w:lang w:val="pl-PL"/>
        </w:rPr>
      </w:pPr>
      <w:r w:rsidRPr="005A7D93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</w:p>
    <w:p xmlns:wp14="http://schemas.microsoft.com/office/word/2010/wordml" w:rsidRPr="00CC6231" w:rsidR="008F795D" w:rsidP="00CC6231" w:rsidRDefault="008F795D" w14:paraId="14C79BA9" wp14:textId="77777777">
      <w:pPr>
        <w:spacing w:after="0" w:line="360" w:lineRule="auto"/>
        <w:jc w:val="both"/>
        <w:textAlignment w:val="baseline"/>
        <w:rPr>
          <w:rFonts w:ascii="Times New Roman" w:hAnsi="Times New Roman" w:eastAsia="Times New Roman" w:cs="Times New Roman"/>
          <w:b/>
          <w:sz w:val="24"/>
          <w:szCs w:val="24"/>
          <w:lang w:eastAsia="pl-PL"/>
        </w:rPr>
      </w:pPr>
      <w:proofErr w:type="spellStart"/>
      <w:r w:rsidRPr="005A7D93">
        <w:rPr>
          <w:rFonts w:ascii="Times New Roman" w:hAnsi="Times New Roman" w:eastAsia="Times New Roman" w:cs="Times New Roman"/>
          <w:b/>
          <w:sz w:val="24"/>
          <w:szCs w:val="24"/>
          <w:lang w:eastAsia="pl-PL"/>
        </w:rPr>
        <w:lastRenderedPageBreak/>
        <w:t>Źródła</w:t>
      </w:r>
      <w:proofErr w:type="spellEnd"/>
      <w:r w:rsidRPr="005A7D93">
        <w:rPr>
          <w:rFonts w:ascii="Times New Roman" w:hAnsi="Times New Roman" w:eastAsia="Times New Roman" w:cs="Times New Roman"/>
          <w:b/>
          <w:sz w:val="24"/>
          <w:szCs w:val="24"/>
          <w:lang w:eastAsia="pl-PL"/>
        </w:rPr>
        <w:t>:</w:t>
      </w:r>
    </w:p>
    <w:p xmlns:wp14="http://schemas.microsoft.com/office/word/2010/wordml" w:rsidRPr="00CC6231" w:rsidR="008F795D" w:rsidP="00CC6231" w:rsidRDefault="008F795D" w14:paraId="22BECD4F" wp14:textId="77777777">
      <w:pPr>
        <w:spacing w:after="0" w:line="360" w:lineRule="auto"/>
        <w:jc w:val="both"/>
        <w:textAlignment w:val="baseline"/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</w:pPr>
      <w:r w:rsidRPr="005A7D93">
        <w:rPr>
          <w:rFonts w:ascii="Times New Roman" w:hAnsi="Times New Roman" w:eastAsia="Times New Roman" w:cs="Times New Roman"/>
          <w:sz w:val="24"/>
          <w:szCs w:val="24"/>
          <w:lang w:eastAsia="pl-PL"/>
        </w:rPr>
        <w:t>•</w:t>
      </w:r>
      <w:r w:rsidRPr="005A7D93">
        <w:rPr>
          <w:rFonts w:ascii="Times New Roman" w:hAnsi="Times New Roman" w:eastAsia="Times New Roman" w:cs="Times New Roman"/>
          <w:sz w:val="24"/>
          <w:szCs w:val="24"/>
          <w:lang w:eastAsia="pl-PL"/>
        </w:rPr>
        <w:tab/>
      </w:r>
      <w:proofErr w:type="spellStart"/>
      <w:r w:rsidRPr="005A7D93">
        <w:rPr>
          <w:rFonts w:ascii="Times New Roman" w:hAnsi="Times New Roman" w:eastAsia="Times New Roman" w:cs="Times New Roman"/>
          <w:sz w:val="24"/>
          <w:szCs w:val="24"/>
          <w:lang w:eastAsia="pl-PL"/>
        </w:rPr>
        <w:t>Peper</w:t>
      </w:r>
      <w:proofErr w:type="spellEnd"/>
      <w:r w:rsidRPr="005A7D93">
        <w:rPr>
          <w:rFonts w:ascii="Times New Roman" w:hAnsi="Times New Roman" w:eastAsia="Times New Roman" w:cs="Times New Roman"/>
          <w:sz w:val="24"/>
          <w:szCs w:val="24"/>
          <w:lang w:eastAsia="pl-PL"/>
        </w:rPr>
        <w:t xml:space="preserve">, P. J., McPherson, E.G., Simpson, J.R., Gardner, S. L., </w:t>
      </w:r>
      <w:proofErr w:type="spellStart"/>
      <w:r w:rsidRPr="005A7D93">
        <w:rPr>
          <w:rFonts w:ascii="Times New Roman" w:hAnsi="Times New Roman" w:eastAsia="Times New Roman" w:cs="Times New Roman"/>
          <w:sz w:val="24"/>
          <w:szCs w:val="24"/>
          <w:lang w:eastAsia="pl-PL"/>
        </w:rPr>
        <w:t>Vargsas</w:t>
      </w:r>
      <w:proofErr w:type="spellEnd"/>
      <w:r w:rsidRPr="005A7D93">
        <w:rPr>
          <w:rFonts w:ascii="Times New Roman" w:hAnsi="Times New Roman" w:eastAsia="Times New Roman" w:cs="Times New Roman"/>
          <w:sz w:val="24"/>
          <w:szCs w:val="24"/>
          <w:lang w:eastAsia="pl-PL"/>
        </w:rPr>
        <w:t xml:space="preserve">, K.E., Xiao, Q. 2007. Municipal Forest Resource Analysis. USDA Forest Service. Pacific Southwest Research Station. </w:t>
      </w:r>
      <w:r w:rsidRPr="005A7D93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>New York City</w:t>
      </w:r>
    </w:p>
    <w:p xmlns:wp14="http://schemas.microsoft.com/office/word/2010/wordml" w:rsidRPr="005A7D93" w:rsidR="008F795D" w:rsidP="005A7D93" w:rsidRDefault="008F795D" w14:paraId="390AF824" wp14:textId="77777777">
      <w:pPr>
        <w:spacing w:after="0" w:line="360" w:lineRule="auto"/>
        <w:jc w:val="both"/>
        <w:textAlignment w:val="baseline"/>
        <w:rPr>
          <w:rFonts w:ascii="Times New Roman" w:hAnsi="Times New Roman" w:eastAsia="Times New Roman" w:cs="Times New Roman"/>
          <w:sz w:val="24"/>
          <w:szCs w:val="24"/>
          <w:lang w:eastAsia="pl-PL"/>
        </w:rPr>
      </w:pPr>
      <w:r w:rsidRPr="005A7D93">
        <w:rPr>
          <w:rFonts w:ascii="Times New Roman" w:hAnsi="Times New Roman" w:eastAsia="Times New Roman" w:cs="Times New Roman"/>
          <w:sz w:val="24"/>
          <w:szCs w:val="24"/>
          <w:lang w:eastAsia="pl-PL"/>
        </w:rPr>
        <w:t>•</w:t>
      </w:r>
      <w:r w:rsidRPr="005A7D93">
        <w:rPr>
          <w:rFonts w:ascii="Times New Roman" w:hAnsi="Times New Roman" w:eastAsia="Times New Roman" w:cs="Times New Roman"/>
          <w:sz w:val="24"/>
          <w:szCs w:val="24"/>
          <w:lang w:eastAsia="pl-PL"/>
        </w:rPr>
        <w:tab/>
      </w:r>
      <w:r w:rsidRPr="005A7D93">
        <w:rPr>
          <w:rFonts w:ascii="Times New Roman" w:hAnsi="Times New Roman" w:eastAsia="Times New Roman" w:cs="Times New Roman"/>
          <w:sz w:val="24"/>
          <w:szCs w:val="24"/>
          <w:lang w:eastAsia="pl-PL"/>
        </w:rPr>
        <w:t xml:space="preserve">Szkop, Z. 2016. An evaluation of the ecosystem services provided by urban trees: The role of </w:t>
      </w:r>
      <w:proofErr w:type="spellStart"/>
      <w:r w:rsidRPr="005A7D93">
        <w:rPr>
          <w:rFonts w:ascii="Times New Roman" w:hAnsi="Times New Roman" w:eastAsia="Times New Roman" w:cs="Times New Roman"/>
          <w:sz w:val="24"/>
          <w:szCs w:val="24"/>
          <w:lang w:eastAsia="pl-PL"/>
        </w:rPr>
        <w:t>Krasiński</w:t>
      </w:r>
      <w:proofErr w:type="spellEnd"/>
      <w:r w:rsidRPr="005A7D93">
        <w:rPr>
          <w:rFonts w:ascii="Times New Roman" w:hAnsi="Times New Roman" w:eastAsia="Times New Roman" w:cs="Times New Roman"/>
          <w:sz w:val="24"/>
          <w:szCs w:val="24"/>
          <w:lang w:eastAsia="pl-PL"/>
        </w:rPr>
        <w:t xml:space="preserve"> Gardens in air quality and human health in Warsaw (Poland). Environmental and Socio-economic Studies 4(4): 41-50</w:t>
      </w:r>
    </w:p>
    <w:p xmlns:wp14="http://schemas.microsoft.com/office/word/2010/wordml" w:rsidRPr="005A7D93" w:rsidR="008F795D" w:rsidP="005A7D93" w:rsidRDefault="008F795D" w14:paraId="7381E879" wp14:textId="77777777">
      <w:pPr>
        <w:spacing w:after="0" w:line="360" w:lineRule="auto"/>
        <w:jc w:val="both"/>
        <w:textAlignment w:val="baseline"/>
        <w:rPr>
          <w:rFonts w:ascii="Times New Roman" w:hAnsi="Times New Roman" w:eastAsia="Times New Roman" w:cs="Times New Roman"/>
          <w:sz w:val="24"/>
          <w:szCs w:val="24"/>
          <w:lang w:eastAsia="pl-PL"/>
        </w:rPr>
      </w:pPr>
      <w:r w:rsidRPr="005A7D93">
        <w:rPr>
          <w:rFonts w:ascii="Times New Roman" w:hAnsi="Times New Roman" w:eastAsia="Times New Roman" w:cs="Times New Roman"/>
          <w:sz w:val="24"/>
          <w:szCs w:val="24"/>
          <w:lang w:eastAsia="pl-PL"/>
        </w:rPr>
        <w:t>•</w:t>
      </w:r>
      <w:r w:rsidRPr="005A7D93">
        <w:rPr>
          <w:rFonts w:ascii="Times New Roman" w:hAnsi="Times New Roman" w:eastAsia="Times New Roman" w:cs="Times New Roman"/>
          <w:sz w:val="24"/>
          <w:szCs w:val="24"/>
          <w:lang w:eastAsia="pl-PL"/>
        </w:rPr>
        <w:tab/>
      </w:r>
      <w:r w:rsidRPr="005A7D93">
        <w:rPr>
          <w:rFonts w:ascii="Times New Roman" w:hAnsi="Times New Roman" w:eastAsia="Times New Roman" w:cs="Times New Roman"/>
          <w:sz w:val="24"/>
          <w:szCs w:val="24"/>
          <w:lang w:eastAsia="pl-PL"/>
        </w:rPr>
        <w:t>Szkop, Z. 2020. Evaluating the sensitivity of the i-Tree Eco pollution model to different pollution data inputs: a case study from Warsaw, Poland, Urban Forestry &amp; Urban Greening 55: 126859</w:t>
      </w:r>
    </w:p>
    <w:p xmlns:wp14="http://schemas.microsoft.com/office/word/2010/wordml" w:rsidRPr="005A7D93" w:rsidR="007D0965" w:rsidP="005A7D93" w:rsidRDefault="008F795D" w14:paraId="4772081A" wp14:textId="15CE652A">
      <w:pPr>
        <w:spacing w:after="0" w:line="360" w:lineRule="auto"/>
        <w:jc w:val="both"/>
        <w:textAlignment w:val="baseline"/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</w:pPr>
      <w:r w:rsidRPr="02CB2EE2" w:rsidR="008F795D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>•</w:t>
      </w:r>
      <w:r>
        <w:tab/>
      </w:r>
      <w:r w:rsidRPr="02CB2EE2" w:rsidR="008F795D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 xml:space="preserve">Szkop Z. 2021. Ocena i wycena usług ekosystemowych w wybranym obszarze miasta stołecznego Warszawy na podstawie danych dostarczonych przez zleceniodawcę. Ekspertyza przygotowana przez Zbigniewa Szkopa </w:t>
      </w:r>
      <w:r w:rsidRPr="02CB2EE2" w:rsidR="6B3129B6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 xml:space="preserve">z WNE UW </w:t>
      </w:r>
      <w:r w:rsidRPr="02CB2EE2" w:rsidR="008F795D"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  <w:t>na zamówienie SGGW</w:t>
      </w:r>
    </w:p>
    <w:p xmlns:wp14="http://schemas.microsoft.com/office/word/2010/wordml" w:rsidRPr="005A7D93" w:rsidR="008F1553" w:rsidP="005A7D93" w:rsidRDefault="008F1553" w14:paraId="41C8F396" wp14:textId="77777777">
      <w:pPr>
        <w:spacing w:after="0" w:line="360" w:lineRule="auto"/>
        <w:jc w:val="both"/>
        <w:textAlignment w:val="baseline"/>
        <w:rPr>
          <w:rFonts w:ascii="Times New Roman" w:hAnsi="Times New Roman" w:eastAsia="Times New Roman" w:cs="Times New Roman"/>
          <w:sz w:val="24"/>
          <w:szCs w:val="24"/>
          <w:lang w:val="pl-PL" w:eastAsia="pl-PL"/>
        </w:rPr>
      </w:pPr>
    </w:p>
    <w:sectPr w:rsidRPr="005A7D93" w:rsidR="008F1553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xmlns:wp14="http://schemas.microsoft.com/office/word/2010/wordml" w:rsidR="00DC4CAE" w:rsidP="000B1C42" w:rsidRDefault="00DC4CAE" w14:paraId="72A3D3EC" wp14:textId="77777777">
      <w:pPr>
        <w:spacing w:after="0" w:line="240" w:lineRule="auto"/>
      </w:pPr>
      <w:r>
        <w:separator/>
      </w:r>
    </w:p>
  </w:endnote>
  <w:endnote w:type="continuationSeparator" w:id="0">
    <w:p xmlns:wp14="http://schemas.microsoft.com/office/word/2010/wordml" w:rsidR="00DC4CAE" w:rsidP="000B1C42" w:rsidRDefault="00DC4CAE" w14:paraId="0D0B940D" wp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xmlns:wp14="http://schemas.microsoft.com/office/word/2010/wordml" w:rsidR="00DC4CAE" w:rsidP="000B1C42" w:rsidRDefault="00DC4CAE" w14:paraId="0E27B00A" wp14:textId="77777777">
      <w:pPr>
        <w:spacing w:after="0" w:line="240" w:lineRule="auto"/>
      </w:pPr>
      <w:r>
        <w:separator/>
      </w:r>
    </w:p>
  </w:footnote>
  <w:footnote w:type="continuationSeparator" w:id="0">
    <w:p xmlns:wp14="http://schemas.microsoft.com/office/word/2010/wordml" w:rsidR="00DC4CAE" w:rsidP="000B1C42" w:rsidRDefault="00DC4CAE" w14:paraId="60061E4C" wp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274957"/>
    <w:multiLevelType w:val="multilevel"/>
    <w:tmpl w:val="C4580D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" w15:restartNumberingAfterBreak="0">
    <w:nsid w:val="07295A7D"/>
    <w:multiLevelType w:val="hybridMultilevel"/>
    <w:tmpl w:val="4C24698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13422A"/>
    <w:multiLevelType w:val="hybridMultilevel"/>
    <w:tmpl w:val="0C3CDD8A"/>
    <w:lvl w:ilvl="0" w:tplc="041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22CC2E61"/>
    <w:multiLevelType w:val="hybridMultilevel"/>
    <w:tmpl w:val="1102F610"/>
    <w:lvl w:ilvl="0" w:tplc="041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3E8C4831"/>
    <w:multiLevelType w:val="hybridMultilevel"/>
    <w:tmpl w:val="6890E5B4"/>
    <w:lvl w:ilvl="0" w:tplc="041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427F5309"/>
    <w:multiLevelType w:val="hybridMultilevel"/>
    <w:tmpl w:val="9310547C"/>
    <w:lvl w:ilvl="0" w:tplc="041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4FBF1D4D"/>
    <w:multiLevelType w:val="multilevel"/>
    <w:tmpl w:val="A8D0A4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7" w15:restartNumberingAfterBreak="0">
    <w:nsid w:val="5C892D44"/>
    <w:multiLevelType w:val="hybridMultilevel"/>
    <w:tmpl w:val="82AA4394"/>
    <w:lvl w:ilvl="0" w:tplc="041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2"/>
  </w:num>
  <w:num w:numId="5">
    <w:abstractNumId w:val="4"/>
  </w:num>
  <w:num w:numId="6">
    <w:abstractNumId w:val="7"/>
  </w:num>
  <w:num w:numId="7">
    <w:abstractNumId w:val="1"/>
  </w:num>
  <w:num w:numId="8">
    <w:abstractNumId w:val="5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 wp14">
  <w:zoom w:percent="90"/>
  <w:trackRevisions w:val="false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MzM1MLYwMjQzNTJR0lEKTi0uzszPAykwrAUA9ttL5iwAAAA="/>
  </w:docVars>
  <w:rsids>
    <w:rsidRoot w:val="008F1553"/>
    <w:rsid w:val="000A08D5"/>
    <w:rsid w:val="000B1C42"/>
    <w:rsid w:val="000F2FE0"/>
    <w:rsid w:val="000F6C73"/>
    <w:rsid w:val="00111990"/>
    <w:rsid w:val="002721C4"/>
    <w:rsid w:val="002D6210"/>
    <w:rsid w:val="002E237B"/>
    <w:rsid w:val="00441213"/>
    <w:rsid w:val="005378C1"/>
    <w:rsid w:val="00561308"/>
    <w:rsid w:val="005A7D93"/>
    <w:rsid w:val="006B79A8"/>
    <w:rsid w:val="0077198B"/>
    <w:rsid w:val="007D0965"/>
    <w:rsid w:val="008F1553"/>
    <w:rsid w:val="008F795D"/>
    <w:rsid w:val="0093460F"/>
    <w:rsid w:val="00A64FE2"/>
    <w:rsid w:val="00A77BF0"/>
    <w:rsid w:val="00AD6085"/>
    <w:rsid w:val="00B12AAF"/>
    <w:rsid w:val="00C15C9C"/>
    <w:rsid w:val="00CC33D1"/>
    <w:rsid w:val="00CC6231"/>
    <w:rsid w:val="00CE07C6"/>
    <w:rsid w:val="00D656DD"/>
    <w:rsid w:val="00D94B57"/>
    <w:rsid w:val="00DC4CAE"/>
    <w:rsid w:val="00E53188"/>
    <w:rsid w:val="00E74BFE"/>
    <w:rsid w:val="00F20BE7"/>
    <w:rsid w:val="00FD6713"/>
    <w:rsid w:val="02CB2EE2"/>
    <w:rsid w:val="61FAB0F6"/>
    <w:rsid w:val="6B3129B6"/>
    <w:rsid w:val="72C36A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0C0C47"/>
  <w15:chartTrackingRefBased/>
  <w15:docId w15:val="{9582F7DE-DEB1-494C-A0D1-9D29C3648309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ny" w:default="1">
    <w:name w:val="Normal"/>
    <w:qFormat/>
  </w:style>
  <w:style w:type="character" w:styleId="Domylnaczcionkaakapitu" w:default="1">
    <w:name w:val="Default Paragraph Font"/>
    <w:uiPriority w:val="1"/>
    <w:semiHidden/>
    <w:unhideWhenUsed/>
  </w:style>
  <w:style w:type="table" w:styleId="Standardowy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Bezlisty" w:default="1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561308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D94B5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94B57"/>
    <w:pPr>
      <w:spacing w:line="240" w:lineRule="auto"/>
    </w:pPr>
    <w:rPr>
      <w:sz w:val="20"/>
      <w:szCs w:val="20"/>
    </w:rPr>
  </w:style>
  <w:style w:type="character" w:styleId="TekstkomentarzaZnak" w:customStyle="1">
    <w:name w:val="Tekst komentarza Znak"/>
    <w:basedOn w:val="Domylnaczcionkaakapitu"/>
    <w:link w:val="Tekstkomentarza"/>
    <w:uiPriority w:val="99"/>
    <w:semiHidden/>
    <w:rsid w:val="00D94B57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94B57"/>
    <w:rPr>
      <w:b/>
      <w:bCs/>
    </w:rPr>
  </w:style>
  <w:style w:type="character" w:styleId="TematkomentarzaZnak" w:customStyle="1">
    <w:name w:val="Temat komentarza Znak"/>
    <w:basedOn w:val="TekstkomentarzaZnak"/>
    <w:link w:val="Tematkomentarza"/>
    <w:uiPriority w:val="99"/>
    <w:semiHidden/>
    <w:rsid w:val="00D94B57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94B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TekstdymkaZnak" w:customStyle="1">
    <w:name w:val="Tekst dymka Znak"/>
    <w:basedOn w:val="Domylnaczcionkaakapitu"/>
    <w:link w:val="Tekstdymka"/>
    <w:uiPriority w:val="99"/>
    <w:semiHidden/>
    <w:rsid w:val="00D94B57"/>
    <w:rPr>
      <w:rFonts w:ascii="Segoe UI" w:hAnsi="Segoe UI" w:cs="Segoe UI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0B1C42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0B1C42"/>
    <w:rPr>
      <w:color w:val="605E5C"/>
      <w:shd w:val="clear" w:color="auto" w:fill="E1DFDD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0B1C42"/>
    <w:pPr>
      <w:spacing w:after="0" w:line="240" w:lineRule="auto"/>
    </w:pPr>
    <w:rPr>
      <w:sz w:val="20"/>
      <w:szCs w:val="20"/>
    </w:rPr>
  </w:style>
  <w:style w:type="character" w:styleId="TekstprzypisudolnegoZnak" w:customStyle="1">
    <w:name w:val="Tekst przypisu dolnego Znak"/>
    <w:basedOn w:val="Domylnaczcionkaakapitu"/>
    <w:link w:val="Tekstprzypisudolnego"/>
    <w:uiPriority w:val="99"/>
    <w:semiHidden/>
    <w:rsid w:val="000B1C42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0B1C4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0467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359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12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3752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4975634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34836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93112531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64822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73529519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33078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57253609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09552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97815230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89170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42260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619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69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118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5439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38295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webSettings" Target="webSettings.xml" Id="rId5" /><Relationship Type="http://schemas.openxmlformats.org/officeDocument/2006/relationships/settings" Target="settings.xml" Id="rId4" /><Relationship Type="http://schemas.openxmlformats.org/officeDocument/2006/relationships/theme" Target="theme/theme1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88F5E6-7B2F-49A6-A0F7-D03C04FB8B43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Zbigniew Szkop</dc:creator>
  <keywords/>
  <dc:description/>
  <lastModifiedBy>Zbigniew Szkop</lastModifiedBy>
  <revision>4</revision>
  <dcterms:created xsi:type="dcterms:W3CDTF">2021-08-25T13:11:00.0000000Z</dcterms:created>
  <dcterms:modified xsi:type="dcterms:W3CDTF">2021-08-25T13:17:56.5879321Z</dcterms:modified>
</coreProperties>
</file>